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93E40" w14:textId="692BBD85" w:rsidR="00D42165" w:rsidRPr="007A5A21" w:rsidRDefault="00D42165" w:rsidP="00D42165">
      <w:pPr>
        <w:shd w:val="clear" w:color="auto" w:fill="DEEAF6" w:themeFill="accent5" w:themeFillTint="33"/>
        <w:spacing w:line="240" w:lineRule="auto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Week 5</w:t>
      </w:r>
    </w:p>
    <w:p w14:paraId="2875C869" w14:textId="77777777" w:rsidR="00D42165" w:rsidRPr="007A5A21" w:rsidRDefault="00D42165" w:rsidP="00D42165">
      <w:pPr>
        <w:spacing w:line="240" w:lineRule="auto"/>
        <w:rPr>
          <w:rFonts w:cstheme="minorHAnsi"/>
        </w:rPr>
      </w:pPr>
    </w:p>
    <w:p w14:paraId="49962F99" w14:textId="317B34C3" w:rsidR="00D42165" w:rsidRPr="00712EBF" w:rsidRDefault="00D42165" w:rsidP="00D42165">
      <w:pPr>
        <w:spacing w:line="240" w:lineRule="auto"/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>k-Means Clustering</w:t>
      </w:r>
    </w:p>
    <w:p w14:paraId="15BC120E" w14:textId="2CA5D1BE" w:rsidR="002D3086" w:rsidRDefault="00F65797" w:rsidP="00D42165">
      <w:r w:rsidRPr="00F65797">
        <w:drawing>
          <wp:inline distT="0" distB="0" distL="0" distR="0" wp14:anchorId="3B717EF6" wp14:editId="50DC4091">
            <wp:extent cx="5943600" cy="2786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C4268" w14:textId="624C5729" w:rsidR="00F65797" w:rsidRDefault="00F65797" w:rsidP="00D42165">
      <w:r w:rsidRPr="00F65797">
        <w:drawing>
          <wp:inline distT="0" distB="0" distL="0" distR="0" wp14:anchorId="54B215B0" wp14:editId="66F1B8D3">
            <wp:extent cx="5943600" cy="28301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897F0" w14:textId="53FA742A" w:rsidR="00F65797" w:rsidRDefault="002A7572" w:rsidP="00D42165">
      <w:r w:rsidRPr="002A7572">
        <w:lastRenderedPageBreak/>
        <w:drawing>
          <wp:inline distT="0" distB="0" distL="0" distR="0" wp14:anchorId="4A473ED5" wp14:editId="6E7CC98E">
            <wp:extent cx="5943600" cy="29838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2D8B9" w14:textId="3FD0F202" w:rsidR="00D42165" w:rsidRDefault="002A7572" w:rsidP="00D42165">
      <w:r w:rsidRPr="002A7572">
        <w:drawing>
          <wp:inline distT="0" distB="0" distL="0" distR="0" wp14:anchorId="2E4EE8ED" wp14:editId="0270E369">
            <wp:extent cx="5943600" cy="3075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11FC7" w14:textId="79EEBB7E" w:rsidR="002A7572" w:rsidRDefault="002A7572" w:rsidP="00D42165">
      <w:r w:rsidRPr="002A7572">
        <w:lastRenderedPageBreak/>
        <w:drawing>
          <wp:inline distT="0" distB="0" distL="0" distR="0" wp14:anchorId="7374637D" wp14:editId="7606B22F">
            <wp:extent cx="5943600" cy="28981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BCBE1" w14:textId="1FCB0706" w:rsidR="002A7572" w:rsidRDefault="002A7572" w:rsidP="00D42165">
      <w:r w:rsidRPr="002A7572">
        <w:drawing>
          <wp:inline distT="0" distB="0" distL="0" distR="0" wp14:anchorId="32F21B8D" wp14:editId="72180D81">
            <wp:extent cx="5943600" cy="2743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94014" w14:textId="009216C1" w:rsidR="002A7572" w:rsidRDefault="002A7572" w:rsidP="00D42165">
      <w:r w:rsidRPr="002A7572">
        <w:drawing>
          <wp:inline distT="0" distB="0" distL="0" distR="0" wp14:anchorId="76C6320E" wp14:editId="5AEAE64E">
            <wp:extent cx="5943600" cy="21240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FAA79" w14:textId="6FD03DCC" w:rsidR="002A7572" w:rsidRDefault="002A7572" w:rsidP="00D42165">
      <w:r w:rsidRPr="002A7572">
        <w:lastRenderedPageBreak/>
        <w:drawing>
          <wp:inline distT="0" distB="0" distL="0" distR="0" wp14:anchorId="3BDE402D" wp14:editId="32E755B8">
            <wp:extent cx="5943600" cy="30327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F9FAA" w14:textId="77777777" w:rsidR="002A7572" w:rsidRDefault="002A7572" w:rsidP="002A7572">
      <w:pPr>
        <w:pBdr>
          <w:bottom w:val="single" w:sz="4" w:space="1" w:color="auto"/>
        </w:pBdr>
      </w:pPr>
    </w:p>
    <w:p w14:paraId="0BCBC697" w14:textId="0428D0CC" w:rsidR="00D42165" w:rsidRDefault="002A7572" w:rsidP="00D42165">
      <w:r w:rsidRPr="002A7572">
        <w:drawing>
          <wp:inline distT="0" distB="0" distL="0" distR="0" wp14:anchorId="28D6C73C" wp14:editId="03699293">
            <wp:extent cx="5943600" cy="29527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EC8D9" w14:textId="012530EB" w:rsidR="002A7572" w:rsidRDefault="00465241" w:rsidP="00D42165">
      <w:r w:rsidRPr="00465241">
        <w:lastRenderedPageBreak/>
        <w:drawing>
          <wp:inline distT="0" distB="0" distL="0" distR="0" wp14:anchorId="0C53A9EA" wp14:editId="31FAE4B8">
            <wp:extent cx="5943600" cy="31584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24D7A" w14:textId="4DCCCB74" w:rsidR="00465241" w:rsidRDefault="00465241" w:rsidP="00D42165">
      <w:r w:rsidRPr="00465241">
        <w:drawing>
          <wp:inline distT="0" distB="0" distL="0" distR="0" wp14:anchorId="38FCA578" wp14:editId="51D75B0C">
            <wp:extent cx="5943600" cy="3111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5F0CA" w14:textId="220C5A3C" w:rsidR="00465241" w:rsidRDefault="00465241" w:rsidP="00D42165">
      <w:r w:rsidRPr="00465241">
        <w:t>What is the objective of k-means?</w:t>
      </w:r>
    </w:p>
    <w:p w14:paraId="4EEE6D63" w14:textId="5FBB313F" w:rsidR="00465241" w:rsidRDefault="00465241" w:rsidP="00465241">
      <w:pPr>
        <w:pStyle w:val="ListParagraph"/>
        <w:numPr>
          <w:ilvl w:val="0"/>
          <w:numId w:val="22"/>
        </w:numPr>
      </w:pPr>
      <w:r w:rsidRPr="00465241">
        <w:t>To form clusters in such a way that similar samples go into a cluster, and dissimilar samples fall into different clusters.</w:t>
      </w:r>
    </w:p>
    <w:p w14:paraId="2B5D310E" w14:textId="1B709C75" w:rsidR="00465241" w:rsidRDefault="00465241" w:rsidP="00465241">
      <w:pPr>
        <w:pStyle w:val="ListParagraph"/>
        <w:numPr>
          <w:ilvl w:val="0"/>
          <w:numId w:val="22"/>
        </w:numPr>
      </w:pPr>
      <w:r w:rsidRPr="00465241">
        <w:t>To minimize the “intra cluster” distances and maximize the “inter-cluster” distances.</w:t>
      </w:r>
    </w:p>
    <w:p w14:paraId="4A2F0739" w14:textId="00D3B47C" w:rsidR="00465241" w:rsidRDefault="00465241" w:rsidP="00465241">
      <w:pPr>
        <w:pStyle w:val="ListParagraph"/>
        <w:numPr>
          <w:ilvl w:val="0"/>
          <w:numId w:val="22"/>
        </w:numPr>
      </w:pPr>
      <w:r w:rsidRPr="00465241">
        <w:t>To divide the data into non-overlapping clusters without any cluster-internal structure</w:t>
      </w:r>
    </w:p>
    <w:p w14:paraId="54BFAD59" w14:textId="52D0BADF" w:rsidR="00465241" w:rsidRDefault="00465241" w:rsidP="00465241">
      <w:r w:rsidRPr="00465241">
        <w:lastRenderedPageBreak/>
        <w:drawing>
          <wp:inline distT="0" distB="0" distL="0" distR="0" wp14:anchorId="034258D2" wp14:editId="5FFB9D5C">
            <wp:extent cx="5943600" cy="306197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DDECB" w14:textId="0FA9FE38" w:rsidR="00465241" w:rsidRDefault="00465241" w:rsidP="00465241">
      <w:r w:rsidRPr="00465241">
        <w:drawing>
          <wp:inline distT="0" distB="0" distL="0" distR="0" wp14:anchorId="0F96D09A" wp14:editId="2B41A029">
            <wp:extent cx="5943600" cy="32473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A5C1A" w14:textId="4A46A6F6" w:rsidR="00465241" w:rsidRDefault="00465241" w:rsidP="00465241">
      <w:r w:rsidRPr="00465241">
        <w:lastRenderedPageBreak/>
        <w:drawing>
          <wp:inline distT="0" distB="0" distL="0" distR="0" wp14:anchorId="03FA85C0" wp14:editId="54548A33">
            <wp:extent cx="5943600" cy="29578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FC71" w14:textId="298D1E16" w:rsidR="00465241" w:rsidRDefault="00465241" w:rsidP="00465241">
      <w:r w:rsidRPr="00465241">
        <w:drawing>
          <wp:inline distT="0" distB="0" distL="0" distR="0" wp14:anchorId="150B826E" wp14:editId="381C1CE4">
            <wp:extent cx="5943600" cy="32061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01DE" w14:textId="1036DEC5" w:rsidR="00465241" w:rsidRDefault="00465241" w:rsidP="00465241">
      <w:r w:rsidRPr="00465241">
        <w:lastRenderedPageBreak/>
        <w:drawing>
          <wp:inline distT="0" distB="0" distL="0" distR="0" wp14:anchorId="783D8115" wp14:editId="7C2AC790">
            <wp:extent cx="5943600" cy="3238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CDDFF" w14:textId="7FE15688" w:rsidR="00465241" w:rsidRDefault="00102796" w:rsidP="00465241">
      <w:r w:rsidRPr="00102796">
        <w:drawing>
          <wp:inline distT="0" distB="0" distL="0" distR="0" wp14:anchorId="59E79F94" wp14:editId="6ECE6ABA">
            <wp:extent cx="5943600" cy="31216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18E14" w14:textId="06521D9D" w:rsidR="00102796" w:rsidRDefault="00102796" w:rsidP="00465241">
      <w:r w:rsidRPr="00102796">
        <w:lastRenderedPageBreak/>
        <w:drawing>
          <wp:inline distT="0" distB="0" distL="0" distR="0" wp14:anchorId="3C192930" wp14:editId="3C9DA1B9">
            <wp:extent cx="5943600" cy="314579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B6A0" w14:textId="73295154" w:rsidR="00102796" w:rsidRDefault="00102796" w:rsidP="00465241">
      <w:r w:rsidRPr="00102796">
        <w:drawing>
          <wp:inline distT="0" distB="0" distL="0" distR="0" wp14:anchorId="5E4DA8F3" wp14:editId="52B48A45">
            <wp:extent cx="5943600" cy="31984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202AC" w14:textId="07BDC225" w:rsidR="00102796" w:rsidRDefault="00102796" w:rsidP="00465241">
      <w:r w:rsidRPr="00102796">
        <w:lastRenderedPageBreak/>
        <w:drawing>
          <wp:inline distT="0" distB="0" distL="0" distR="0" wp14:anchorId="35F950E8" wp14:editId="2B19617D">
            <wp:extent cx="5943600" cy="31946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AEBB" w14:textId="64A48B37" w:rsidR="00102796" w:rsidRDefault="00102796" w:rsidP="00465241">
      <w:r w:rsidRPr="00102796">
        <w:drawing>
          <wp:inline distT="0" distB="0" distL="0" distR="0" wp14:anchorId="24A9112C" wp14:editId="7F2C617A">
            <wp:extent cx="5943600" cy="30137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DAD9A" w14:textId="59653AB8" w:rsidR="00102796" w:rsidRDefault="00102796" w:rsidP="00465241">
      <w:r w:rsidRPr="00102796">
        <w:lastRenderedPageBreak/>
        <w:drawing>
          <wp:inline distT="0" distB="0" distL="0" distR="0" wp14:anchorId="1C6FDD32" wp14:editId="07BC2F0A">
            <wp:extent cx="5943600" cy="3140075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A8581" w14:textId="7AAEFB26" w:rsidR="00102796" w:rsidRDefault="00102796" w:rsidP="00465241">
      <w:r w:rsidRPr="00102796">
        <w:drawing>
          <wp:inline distT="0" distB="0" distL="0" distR="0" wp14:anchorId="6E7E2136" wp14:editId="4A780D9C">
            <wp:extent cx="5943600" cy="312864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5ED13" w14:textId="77777777" w:rsidR="00102796" w:rsidRDefault="00102796" w:rsidP="00102796">
      <w:pPr>
        <w:pBdr>
          <w:bottom w:val="single" w:sz="4" w:space="1" w:color="auto"/>
        </w:pBdr>
      </w:pPr>
    </w:p>
    <w:p w14:paraId="4743412B" w14:textId="04B296BB" w:rsidR="00465241" w:rsidRDefault="00102796" w:rsidP="00465241">
      <w:r w:rsidRPr="00102796">
        <w:lastRenderedPageBreak/>
        <w:drawing>
          <wp:inline distT="0" distB="0" distL="0" distR="0" wp14:anchorId="57AC180A" wp14:editId="0157144E">
            <wp:extent cx="5943600" cy="260794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D45B9" w14:textId="02781C4E" w:rsidR="00102796" w:rsidRDefault="00102796" w:rsidP="00465241">
      <w:r w:rsidRPr="00102796">
        <w:drawing>
          <wp:inline distT="0" distB="0" distL="0" distR="0" wp14:anchorId="46075A70" wp14:editId="44E0E32D">
            <wp:extent cx="5943600" cy="295783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27F7A" w14:textId="3CA25D08" w:rsidR="00102796" w:rsidRDefault="00102796" w:rsidP="00465241">
      <w:r w:rsidRPr="00102796">
        <w:lastRenderedPageBreak/>
        <w:drawing>
          <wp:inline distT="0" distB="0" distL="0" distR="0" wp14:anchorId="18C164D7" wp14:editId="7B1DADD2">
            <wp:extent cx="5943600" cy="30289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7CC9B" w14:textId="448E914D" w:rsidR="00102796" w:rsidRDefault="00AA0D25" w:rsidP="00465241">
      <w:r w:rsidRPr="00AA0D25">
        <w:drawing>
          <wp:inline distT="0" distB="0" distL="0" distR="0" wp14:anchorId="47728EB9" wp14:editId="68EF6F52">
            <wp:extent cx="5943600" cy="172275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221F" w14:textId="77777777" w:rsidR="00AA0D25" w:rsidRDefault="00AA0D25" w:rsidP="00211AB3">
      <w:pPr>
        <w:pBdr>
          <w:bottom w:val="single" w:sz="4" w:space="1" w:color="auto"/>
        </w:pBdr>
      </w:pPr>
    </w:p>
    <w:p w14:paraId="44FEF006" w14:textId="56D9C788" w:rsidR="00102796" w:rsidRDefault="00211AB3" w:rsidP="00211AB3">
      <w:pPr>
        <w:pStyle w:val="ListParagraph"/>
        <w:numPr>
          <w:ilvl w:val="0"/>
          <w:numId w:val="22"/>
        </w:numPr>
      </w:pPr>
      <w:r w:rsidRPr="00211AB3">
        <w:t>Which of the following is an application of clustering?</w:t>
      </w:r>
    </w:p>
    <w:p w14:paraId="7BC89D9F" w14:textId="44216AD3" w:rsidR="00211AB3" w:rsidRDefault="00211AB3" w:rsidP="00211AB3">
      <w:pPr>
        <w:pStyle w:val="ListParagraph"/>
        <w:numPr>
          <w:ilvl w:val="1"/>
          <w:numId w:val="22"/>
        </w:numPr>
      </w:pPr>
      <w:r>
        <w:t>Customer segmentation</w:t>
      </w:r>
    </w:p>
    <w:p w14:paraId="38B3639F" w14:textId="77777777" w:rsidR="00211AB3" w:rsidRDefault="00211AB3" w:rsidP="008A0DB8">
      <w:pPr>
        <w:pStyle w:val="ListParagraph"/>
        <w:numPr>
          <w:ilvl w:val="0"/>
          <w:numId w:val="22"/>
        </w:numPr>
      </w:pPr>
      <w:r>
        <w:t>Which approach can be used to calculate dissimilarity of objects in clustering?</w:t>
      </w:r>
    </w:p>
    <w:p w14:paraId="6224B642" w14:textId="77777777" w:rsidR="00211AB3" w:rsidRDefault="00211AB3" w:rsidP="00211AB3">
      <w:pPr>
        <w:pStyle w:val="ListParagraph"/>
        <w:numPr>
          <w:ilvl w:val="1"/>
          <w:numId w:val="22"/>
        </w:numPr>
      </w:pPr>
      <w:r>
        <w:t>Cosine similarity</w:t>
      </w:r>
    </w:p>
    <w:p w14:paraId="7566F8B3" w14:textId="77777777" w:rsidR="00211AB3" w:rsidRDefault="00211AB3" w:rsidP="00211AB3">
      <w:pPr>
        <w:pStyle w:val="ListParagraph"/>
        <w:numPr>
          <w:ilvl w:val="1"/>
          <w:numId w:val="22"/>
        </w:numPr>
      </w:pPr>
      <w:proofErr w:type="spellStart"/>
      <w:r>
        <w:t>Minkowski</w:t>
      </w:r>
      <w:proofErr w:type="spellEnd"/>
      <w:r>
        <w:t xml:space="preserve"> distance</w:t>
      </w:r>
    </w:p>
    <w:p w14:paraId="510BE942" w14:textId="0A5FD188" w:rsidR="00211AB3" w:rsidRDefault="00211AB3" w:rsidP="00211AB3">
      <w:pPr>
        <w:pStyle w:val="ListParagraph"/>
        <w:numPr>
          <w:ilvl w:val="1"/>
          <w:numId w:val="22"/>
        </w:numPr>
      </w:pPr>
      <w:r>
        <w:t>Euclidian distance</w:t>
      </w:r>
    </w:p>
    <w:p w14:paraId="18F61478" w14:textId="55785D37" w:rsidR="00211AB3" w:rsidRDefault="00211AB3" w:rsidP="00211AB3">
      <w:pPr>
        <w:pStyle w:val="ListParagraph"/>
        <w:numPr>
          <w:ilvl w:val="0"/>
          <w:numId w:val="22"/>
        </w:numPr>
      </w:pPr>
      <w:r w:rsidRPr="00211AB3">
        <w:t>How is a center point (centroid) picked for each cluster in k-means upon initialization? (select two)</w:t>
      </w:r>
    </w:p>
    <w:p w14:paraId="059CEDA3" w14:textId="10D8B0B7" w:rsidR="00211AB3" w:rsidRDefault="00211AB3" w:rsidP="00211AB3">
      <w:pPr>
        <w:pStyle w:val="ListParagraph"/>
        <w:numPr>
          <w:ilvl w:val="1"/>
          <w:numId w:val="22"/>
        </w:numPr>
      </w:pPr>
      <w:r w:rsidRPr="00211AB3">
        <w:t>We can create some random points as centroids of the clusters.</w:t>
      </w:r>
    </w:p>
    <w:p w14:paraId="10EB81A4" w14:textId="02B45981" w:rsidR="00D42165" w:rsidRPr="00D42165" w:rsidRDefault="00211AB3" w:rsidP="00211AB3">
      <w:pPr>
        <w:pStyle w:val="ListParagraph"/>
        <w:numPr>
          <w:ilvl w:val="1"/>
          <w:numId w:val="22"/>
        </w:numPr>
      </w:pPr>
      <w:r w:rsidRPr="00211AB3">
        <w:t>We can randomly choose some observations out of the data set and use these observations as the initial means.</w:t>
      </w:r>
      <w:bookmarkStart w:id="0" w:name="_GoBack"/>
      <w:bookmarkEnd w:id="0"/>
      <w:r w:rsidRPr="00D42165">
        <w:t xml:space="preserve"> </w:t>
      </w:r>
    </w:p>
    <w:sectPr w:rsidR="00D42165" w:rsidRPr="00D42165">
      <w:footerReference w:type="default" r:id="rId3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B9A8A" w14:textId="77777777" w:rsidR="00C5354D" w:rsidRDefault="00C5354D" w:rsidP="00D73911">
      <w:pPr>
        <w:spacing w:after="0" w:line="240" w:lineRule="auto"/>
      </w:pPr>
      <w:r>
        <w:separator/>
      </w:r>
    </w:p>
  </w:endnote>
  <w:endnote w:type="continuationSeparator" w:id="0">
    <w:p w14:paraId="167ECFA1" w14:textId="77777777" w:rsidR="00C5354D" w:rsidRDefault="00C5354D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49E30" w14:textId="77777777" w:rsidR="00C5354D" w:rsidRDefault="00C5354D" w:rsidP="00D73911">
      <w:pPr>
        <w:spacing w:after="0" w:line="240" w:lineRule="auto"/>
      </w:pPr>
      <w:r>
        <w:separator/>
      </w:r>
    </w:p>
  </w:footnote>
  <w:footnote w:type="continuationSeparator" w:id="0">
    <w:p w14:paraId="5C56E0BA" w14:textId="77777777" w:rsidR="00C5354D" w:rsidRDefault="00C5354D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56E75"/>
    <w:multiLevelType w:val="hybridMultilevel"/>
    <w:tmpl w:val="875C340E"/>
    <w:lvl w:ilvl="0" w:tplc="2556C95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A21F12"/>
    <w:multiLevelType w:val="hybridMultilevel"/>
    <w:tmpl w:val="6F6C0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987B0F"/>
    <w:multiLevelType w:val="hybridMultilevel"/>
    <w:tmpl w:val="7674CAB4"/>
    <w:lvl w:ilvl="0" w:tplc="E0AEFB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E96B50"/>
    <w:multiLevelType w:val="hybridMultilevel"/>
    <w:tmpl w:val="54825DC6"/>
    <w:lvl w:ilvl="0" w:tplc="658AF4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6E2FD9"/>
    <w:multiLevelType w:val="hybridMultilevel"/>
    <w:tmpl w:val="B658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3F3D7E"/>
    <w:multiLevelType w:val="hybridMultilevel"/>
    <w:tmpl w:val="AF747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3"/>
  </w:num>
  <w:num w:numId="3">
    <w:abstractNumId w:val="14"/>
  </w:num>
  <w:num w:numId="4">
    <w:abstractNumId w:val="17"/>
  </w:num>
  <w:num w:numId="5">
    <w:abstractNumId w:val="5"/>
  </w:num>
  <w:num w:numId="6">
    <w:abstractNumId w:val="0"/>
  </w:num>
  <w:num w:numId="7">
    <w:abstractNumId w:val="15"/>
  </w:num>
  <w:num w:numId="8">
    <w:abstractNumId w:val="7"/>
  </w:num>
  <w:num w:numId="9">
    <w:abstractNumId w:val="21"/>
  </w:num>
  <w:num w:numId="10">
    <w:abstractNumId w:val="10"/>
  </w:num>
  <w:num w:numId="11">
    <w:abstractNumId w:val="18"/>
  </w:num>
  <w:num w:numId="12">
    <w:abstractNumId w:val="6"/>
  </w:num>
  <w:num w:numId="13">
    <w:abstractNumId w:val="16"/>
  </w:num>
  <w:num w:numId="14">
    <w:abstractNumId w:val="12"/>
  </w:num>
  <w:num w:numId="15">
    <w:abstractNumId w:val="2"/>
  </w:num>
  <w:num w:numId="16">
    <w:abstractNumId w:val="4"/>
  </w:num>
  <w:num w:numId="17">
    <w:abstractNumId w:val="19"/>
  </w:num>
  <w:num w:numId="18">
    <w:abstractNumId w:val="8"/>
  </w:num>
  <w:num w:numId="19">
    <w:abstractNumId w:val="20"/>
  </w:num>
  <w:num w:numId="20">
    <w:abstractNumId w:val="9"/>
  </w:num>
  <w:num w:numId="21">
    <w:abstractNumId w:val="11"/>
  </w:num>
  <w:num w:numId="2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SpBQDGMaTwLgAAAA=="/>
  </w:docVars>
  <w:rsids>
    <w:rsidRoot w:val="00741823"/>
    <w:rsid w:val="00002366"/>
    <w:rsid w:val="00002C6B"/>
    <w:rsid w:val="0001115D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57548"/>
    <w:rsid w:val="00061BE5"/>
    <w:rsid w:val="00065B9A"/>
    <w:rsid w:val="00066ABA"/>
    <w:rsid w:val="00070719"/>
    <w:rsid w:val="00071483"/>
    <w:rsid w:val="00073ADE"/>
    <w:rsid w:val="00073FAC"/>
    <w:rsid w:val="00080F5F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2796"/>
    <w:rsid w:val="0010669F"/>
    <w:rsid w:val="00106B17"/>
    <w:rsid w:val="00115E5C"/>
    <w:rsid w:val="00121331"/>
    <w:rsid w:val="00121BA1"/>
    <w:rsid w:val="00132350"/>
    <w:rsid w:val="0013658A"/>
    <w:rsid w:val="00136FD0"/>
    <w:rsid w:val="00141FEF"/>
    <w:rsid w:val="001456F5"/>
    <w:rsid w:val="00154A70"/>
    <w:rsid w:val="00154A90"/>
    <w:rsid w:val="001577B6"/>
    <w:rsid w:val="00160D1D"/>
    <w:rsid w:val="00161CB7"/>
    <w:rsid w:val="0016544D"/>
    <w:rsid w:val="00170A82"/>
    <w:rsid w:val="00173316"/>
    <w:rsid w:val="001818A8"/>
    <w:rsid w:val="0018636F"/>
    <w:rsid w:val="00186713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0526"/>
    <w:rsid w:val="001D1078"/>
    <w:rsid w:val="001D3A1A"/>
    <w:rsid w:val="001E1FCC"/>
    <w:rsid w:val="001E4DD1"/>
    <w:rsid w:val="001F0172"/>
    <w:rsid w:val="001F387D"/>
    <w:rsid w:val="001F4096"/>
    <w:rsid w:val="001F4398"/>
    <w:rsid w:val="0020463C"/>
    <w:rsid w:val="00204B10"/>
    <w:rsid w:val="00206375"/>
    <w:rsid w:val="002067DC"/>
    <w:rsid w:val="00211AB3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47CB2"/>
    <w:rsid w:val="00251D4B"/>
    <w:rsid w:val="0025734B"/>
    <w:rsid w:val="00267233"/>
    <w:rsid w:val="00274788"/>
    <w:rsid w:val="00276FD4"/>
    <w:rsid w:val="0028033F"/>
    <w:rsid w:val="00282E1F"/>
    <w:rsid w:val="00285F24"/>
    <w:rsid w:val="00297300"/>
    <w:rsid w:val="002A25D0"/>
    <w:rsid w:val="002A4681"/>
    <w:rsid w:val="002A5EB5"/>
    <w:rsid w:val="002A7572"/>
    <w:rsid w:val="002A7F64"/>
    <w:rsid w:val="002B068A"/>
    <w:rsid w:val="002B256D"/>
    <w:rsid w:val="002B5975"/>
    <w:rsid w:val="002C00BF"/>
    <w:rsid w:val="002D3086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4B0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83303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189E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5241"/>
    <w:rsid w:val="004679DA"/>
    <w:rsid w:val="0047493B"/>
    <w:rsid w:val="004769FF"/>
    <w:rsid w:val="00482BC7"/>
    <w:rsid w:val="00487637"/>
    <w:rsid w:val="004878CF"/>
    <w:rsid w:val="00491A25"/>
    <w:rsid w:val="00494E12"/>
    <w:rsid w:val="004A62CA"/>
    <w:rsid w:val="004B3107"/>
    <w:rsid w:val="004C186C"/>
    <w:rsid w:val="004C31CE"/>
    <w:rsid w:val="004C5EA8"/>
    <w:rsid w:val="004C668B"/>
    <w:rsid w:val="004D2416"/>
    <w:rsid w:val="004D6612"/>
    <w:rsid w:val="004E4E64"/>
    <w:rsid w:val="004E7D29"/>
    <w:rsid w:val="004F03F5"/>
    <w:rsid w:val="004F2D58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54EDB"/>
    <w:rsid w:val="00560FAE"/>
    <w:rsid w:val="005632BF"/>
    <w:rsid w:val="00564110"/>
    <w:rsid w:val="00566BCF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2B16"/>
    <w:rsid w:val="005E33D8"/>
    <w:rsid w:val="005E3604"/>
    <w:rsid w:val="005E3D3B"/>
    <w:rsid w:val="005E4C0E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717E9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02931"/>
    <w:rsid w:val="00712EBF"/>
    <w:rsid w:val="007131CF"/>
    <w:rsid w:val="007202AE"/>
    <w:rsid w:val="0072140B"/>
    <w:rsid w:val="007214AC"/>
    <w:rsid w:val="00723693"/>
    <w:rsid w:val="007278DE"/>
    <w:rsid w:val="00741823"/>
    <w:rsid w:val="007421B8"/>
    <w:rsid w:val="00750777"/>
    <w:rsid w:val="007514E1"/>
    <w:rsid w:val="00752D74"/>
    <w:rsid w:val="0075695B"/>
    <w:rsid w:val="00763305"/>
    <w:rsid w:val="00764957"/>
    <w:rsid w:val="00765E0A"/>
    <w:rsid w:val="00765E24"/>
    <w:rsid w:val="00766C52"/>
    <w:rsid w:val="007706AB"/>
    <w:rsid w:val="007712C4"/>
    <w:rsid w:val="00771319"/>
    <w:rsid w:val="0077296E"/>
    <w:rsid w:val="00772D55"/>
    <w:rsid w:val="00781E74"/>
    <w:rsid w:val="00783AA4"/>
    <w:rsid w:val="0078514C"/>
    <w:rsid w:val="00787D98"/>
    <w:rsid w:val="00790A64"/>
    <w:rsid w:val="00794799"/>
    <w:rsid w:val="00795A63"/>
    <w:rsid w:val="007A5492"/>
    <w:rsid w:val="007A5A21"/>
    <w:rsid w:val="007A5C38"/>
    <w:rsid w:val="007A769A"/>
    <w:rsid w:val="007B0471"/>
    <w:rsid w:val="007B2802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34884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5019"/>
    <w:rsid w:val="008D7493"/>
    <w:rsid w:val="008D7869"/>
    <w:rsid w:val="008E2B5F"/>
    <w:rsid w:val="008F2B3B"/>
    <w:rsid w:val="008F5F1F"/>
    <w:rsid w:val="008F77D0"/>
    <w:rsid w:val="0090134F"/>
    <w:rsid w:val="009018BF"/>
    <w:rsid w:val="00903B04"/>
    <w:rsid w:val="0090495B"/>
    <w:rsid w:val="00907333"/>
    <w:rsid w:val="00913045"/>
    <w:rsid w:val="00913BFC"/>
    <w:rsid w:val="009157B4"/>
    <w:rsid w:val="00920CB8"/>
    <w:rsid w:val="00921339"/>
    <w:rsid w:val="00924A4A"/>
    <w:rsid w:val="00925006"/>
    <w:rsid w:val="0092636A"/>
    <w:rsid w:val="00934546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569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0D25"/>
    <w:rsid w:val="00AA1BA6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D5155"/>
    <w:rsid w:val="00AE0DE1"/>
    <w:rsid w:val="00AE5675"/>
    <w:rsid w:val="00AE7132"/>
    <w:rsid w:val="00AF1B4E"/>
    <w:rsid w:val="00AF6445"/>
    <w:rsid w:val="00AF6AD0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45F69"/>
    <w:rsid w:val="00C5241F"/>
    <w:rsid w:val="00C52802"/>
    <w:rsid w:val="00C5354D"/>
    <w:rsid w:val="00C558F5"/>
    <w:rsid w:val="00C56915"/>
    <w:rsid w:val="00C6480F"/>
    <w:rsid w:val="00C73D68"/>
    <w:rsid w:val="00C75AC3"/>
    <w:rsid w:val="00C76681"/>
    <w:rsid w:val="00C84CD6"/>
    <w:rsid w:val="00C857D3"/>
    <w:rsid w:val="00C95596"/>
    <w:rsid w:val="00C96498"/>
    <w:rsid w:val="00CA1789"/>
    <w:rsid w:val="00CA5BCE"/>
    <w:rsid w:val="00CC4E68"/>
    <w:rsid w:val="00CC50F1"/>
    <w:rsid w:val="00CC6F66"/>
    <w:rsid w:val="00CD00D6"/>
    <w:rsid w:val="00CD1185"/>
    <w:rsid w:val="00CD2975"/>
    <w:rsid w:val="00CD77AB"/>
    <w:rsid w:val="00CE5653"/>
    <w:rsid w:val="00CE7E3C"/>
    <w:rsid w:val="00CF5772"/>
    <w:rsid w:val="00CF62BA"/>
    <w:rsid w:val="00CF63CB"/>
    <w:rsid w:val="00D000B7"/>
    <w:rsid w:val="00D11570"/>
    <w:rsid w:val="00D12EA6"/>
    <w:rsid w:val="00D13647"/>
    <w:rsid w:val="00D13DCD"/>
    <w:rsid w:val="00D14C77"/>
    <w:rsid w:val="00D17729"/>
    <w:rsid w:val="00D2204F"/>
    <w:rsid w:val="00D25635"/>
    <w:rsid w:val="00D31152"/>
    <w:rsid w:val="00D316C0"/>
    <w:rsid w:val="00D32166"/>
    <w:rsid w:val="00D36723"/>
    <w:rsid w:val="00D42165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87000"/>
    <w:rsid w:val="00D8754A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5FDE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75F99"/>
    <w:rsid w:val="00E862B1"/>
    <w:rsid w:val="00E86A56"/>
    <w:rsid w:val="00E91DF7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C5656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65797"/>
    <w:rsid w:val="00F80723"/>
    <w:rsid w:val="00F82F6B"/>
    <w:rsid w:val="00F86208"/>
    <w:rsid w:val="00F86528"/>
    <w:rsid w:val="00F9393F"/>
    <w:rsid w:val="00F95A3A"/>
    <w:rsid w:val="00FA356D"/>
    <w:rsid w:val="00FB1DCD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  <w:rsid w:val="00FF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74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5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38569-2515-40F4-B3CC-9E2CF7696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23</TotalTime>
  <Pages>13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38</cp:revision>
  <dcterms:created xsi:type="dcterms:W3CDTF">2021-12-26T10:25:00Z</dcterms:created>
  <dcterms:modified xsi:type="dcterms:W3CDTF">2023-02-15T18:45:00Z</dcterms:modified>
</cp:coreProperties>
</file>